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14927C8" w14:textId="48837E43" w:rsidR="00FE7DA4" w:rsidRDefault="00FE7DA4" w:rsidP="00FE7DA4">
      <w:pPr>
        <w:pStyle w:val="Heading1"/>
        <w:rPr>
          <w:lang w:val="en-US"/>
        </w:rPr>
      </w:pPr>
      <w:r w:rsidRPr="00FE7DA4">
        <w:rPr>
          <w:lang w:val="en-US"/>
        </w:rPr>
        <w:t>EPS32 Temperature Detection IoT ThingSpeak 2</w:t>
      </w:r>
    </w:p>
    <w:p w14:paraId="7FFC7C50" w14:textId="598C2A8C" w:rsidR="00B8636F" w:rsidRDefault="008420BB" w:rsidP="00FE7DA4">
      <w:pPr>
        <w:pStyle w:val="Heading2"/>
        <w:rPr>
          <w:lang w:val="en-US"/>
        </w:rPr>
      </w:pPr>
      <w:r>
        <w:rPr>
          <w:lang w:val="en-US"/>
        </w:rPr>
        <w:t xml:space="preserve">Wiring </w:t>
      </w:r>
    </w:p>
    <w:p w14:paraId="034CE98D" w14:textId="04508308" w:rsidR="008420BB" w:rsidRDefault="008420BB">
      <w:pPr>
        <w:rPr>
          <w:lang w:val="en-US"/>
        </w:rPr>
      </w:pPr>
      <w:r>
        <w:rPr>
          <w:noProof/>
        </w:rPr>
        <w:drawing>
          <wp:inline distT="0" distB="0" distL="0" distR="0" wp14:anchorId="1FBF7046" wp14:editId="36BAF5F4">
            <wp:extent cx="2752725" cy="2647950"/>
            <wp:effectExtent l="0" t="0" r="9525" b="0"/>
            <wp:docPr id="325316563" name="Picture 1" descr="A circuit board with wir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5316563" name="Picture 1" descr="A circuit board with wires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752725" cy="2647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15A9FB" w14:textId="77777777" w:rsidR="001F1F9F" w:rsidRDefault="001F1F9F">
      <w:pPr>
        <w:rPr>
          <w:lang w:val="en-US"/>
        </w:rPr>
      </w:pPr>
    </w:p>
    <w:p w14:paraId="23DBC103" w14:textId="227976AB" w:rsidR="001F1F9F" w:rsidRDefault="001F1F9F" w:rsidP="00FE7DA4">
      <w:pPr>
        <w:pStyle w:val="Heading2"/>
        <w:rPr>
          <w:lang w:val="en-US"/>
        </w:rPr>
      </w:pPr>
      <w:r>
        <w:rPr>
          <w:lang w:val="en-US"/>
        </w:rPr>
        <w:t>Code</w:t>
      </w:r>
    </w:p>
    <w:p w14:paraId="4E719F6C" w14:textId="77777777" w:rsidR="001F1F9F" w:rsidRPr="001F1F9F" w:rsidRDefault="001F1F9F" w:rsidP="001F1F9F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</w:pPr>
      <w:r w:rsidRPr="001F1F9F">
        <w:rPr>
          <w:rFonts w:ascii="Consolas" w:eastAsia="Times New Roman" w:hAnsi="Consolas" w:cs="Times New Roman"/>
          <w:color w:val="727C81"/>
          <w:kern w:val="0"/>
          <w:sz w:val="21"/>
          <w:szCs w:val="21"/>
          <w:lang w:eastAsia="en-GB"/>
          <w14:ligatures w14:val="none"/>
        </w:rPr>
        <w:t>//channel ID: 2587382</w:t>
      </w:r>
    </w:p>
    <w:p w14:paraId="77FDD968" w14:textId="77777777" w:rsidR="001F1F9F" w:rsidRPr="001F1F9F" w:rsidRDefault="001F1F9F" w:rsidP="001F1F9F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</w:pPr>
      <w:r w:rsidRPr="001F1F9F">
        <w:rPr>
          <w:rFonts w:ascii="Consolas" w:eastAsia="Times New Roman" w:hAnsi="Consolas" w:cs="Times New Roman"/>
          <w:color w:val="727C81"/>
          <w:kern w:val="0"/>
          <w:sz w:val="21"/>
          <w:szCs w:val="21"/>
          <w:lang w:eastAsia="en-GB"/>
          <w14:ligatures w14:val="none"/>
        </w:rPr>
        <w:t>// channel api key: 4V3J6GQGEJ7JWFE5</w:t>
      </w:r>
    </w:p>
    <w:p w14:paraId="608A6F8D" w14:textId="77777777" w:rsidR="001F1F9F" w:rsidRPr="001F1F9F" w:rsidRDefault="001F1F9F" w:rsidP="001F1F9F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</w:pPr>
      <w:r w:rsidRPr="001F1F9F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GB"/>
          <w14:ligatures w14:val="none"/>
        </w:rPr>
        <w:t>#include</w:t>
      </w: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 xml:space="preserve"> </w:t>
      </w:r>
      <w:r w:rsidRPr="001F1F9F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GB"/>
          <w14:ligatures w14:val="none"/>
        </w:rPr>
        <w:t>&lt;</w:t>
      </w:r>
      <w:r w:rsidRPr="001F1F9F">
        <w:rPr>
          <w:rFonts w:ascii="Consolas" w:eastAsia="Times New Roman" w:hAnsi="Consolas" w:cs="Times New Roman"/>
          <w:color w:val="A31515"/>
          <w:kern w:val="0"/>
          <w:sz w:val="21"/>
          <w:szCs w:val="21"/>
          <w:lang w:eastAsia="en-GB"/>
          <w14:ligatures w14:val="none"/>
        </w:rPr>
        <w:t>WiFi.h</w:t>
      </w:r>
      <w:r w:rsidRPr="001F1F9F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GB"/>
          <w14:ligatures w14:val="none"/>
        </w:rPr>
        <w:t>&gt;</w:t>
      </w: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 xml:space="preserve">           </w:t>
      </w:r>
      <w:r w:rsidRPr="001F1F9F">
        <w:rPr>
          <w:rFonts w:ascii="Consolas" w:eastAsia="Times New Roman" w:hAnsi="Consolas" w:cs="Times New Roman"/>
          <w:color w:val="727C81"/>
          <w:kern w:val="0"/>
          <w:sz w:val="21"/>
          <w:szCs w:val="21"/>
          <w:lang w:eastAsia="en-GB"/>
          <w14:ligatures w14:val="none"/>
        </w:rPr>
        <w:t>// Include the WiFi library</w:t>
      </w:r>
    </w:p>
    <w:p w14:paraId="39E66F55" w14:textId="77777777" w:rsidR="001F1F9F" w:rsidRPr="001F1F9F" w:rsidRDefault="001F1F9F" w:rsidP="001F1F9F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</w:pPr>
      <w:r w:rsidRPr="001F1F9F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GB"/>
          <w14:ligatures w14:val="none"/>
        </w:rPr>
        <w:t>#include</w:t>
      </w: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 xml:space="preserve"> </w:t>
      </w:r>
      <w:r w:rsidRPr="001F1F9F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GB"/>
          <w14:ligatures w14:val="none"/>
        </w:rPr>
        <w:t>&lt;</w:t>
      </w:r>
      <w:r w:rsidRPr="001F1F9F">
        <w:rPr>
          <w:rFonts w:ascii="Consolas" w:eastAsia="Times New Roman" w:hAnsi="Consolas" w:cs="Times New Roman"/>
          <w:color w:val="A31515"/>
          <w:kern w:val="0"/>
          <w:sz w:val="21"/>
          <w:szCs w:val="21"/>
          <w:lang w:eastAsia="en-GB"/>
          <w14:ligatures w14:val="none"/>
        </w:rPr>
        <w:t>ThingSpeak.h</w:t>
      </w:r>
      <w:r w:rsidRPr="001F1F9F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GB"/>
          <w14:ligatures w14:val="none"/>
        </w:rPr>
        <w:t>&gt;</w:t>
      </w: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 xml:space="preserve">     </w:t>
      </w:r>
      <w:r w:rsidRPr="001F1F9F">
        <w:rPr>
          <w:rFonts w:ascii="Consolas" w:eastAsia="Times New Roman" w:hAnsi="Consolas" w:cs="Times New Roman"/>
          <w:color w:val="727C81"/>
          <w:kern w:val="0"/>
          <w:sz w:val="21"/>
          <w:szCs w:val="21"/>
          <w:lang w:eastAsia="en-GB"/>
          <w14:ligatures w14:val="none"/>
        </w:rPr>
        <w:t>// Include the ThingSpeak library for sending data to ThingSpeak</w:t>
      </w:r>
    </w:p>
    <w:p w14:paraId="5849D410" w14:textId="77777777" w:rsidR="001F1F9F" w:rsidRPr="001F1F9F" w:rsidRDefault="001F1F9F" w:rsidP="001F1F9F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</w:pPr>
      <w:r w:rsidRPr="001F1F9F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GB"/>
          <w14:ligatures w14:val="none"/>
        </w:rPr>
        <w:t>#include</w:t>
      </w: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 xml:space="preserve"> </w:t>
      </w:r>
      <w:r w:rsidRPr="001F1F9F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GB"/>
          <w14:ligatures w14:val="none"/>
        </w:rPr>
        <w:t>"</w:t>
      </w:r>
      <w:r w:rsidRPr="001F1F9F">
        <w:rPr>
          <w:rFonts w:ascii="Consolas" w:eastAsia="Times New Roman" w:hAnsi="Consolas" w:cs="Times New Roman"/>
          <w:color w:val="A31515"/>
          <w:kern w:val="0"/>
          <w:sz w:val="21"/>
          <w:szCs w:val="21"/>
          <w:lang w:eastAsia="en-GB"/>
          <w14:ligatures w14:val="none"/>
        </w:rPr>
        <w:t>DHTesp.h</w:t>
      </w:r>
      <w:r w:rsidRPr="001F1F9F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GB"/>
          <w14:ligatures w14:val="none"/>
        </w:rPr>
        <w:t>"</w:t>
      </w: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 xml:space="preserve">         </w:t>
      </w:r>
      <w:r w:rsidRPr="001F1F9F">
        <w:rPr>
          <w:rFonts w:ascii="Consolas" w:eastAsia="Times New Roman" w:hAnsi="Consolas" w:cs="Times New Roman"/>
          <w:color w:val="727C81"/>
          <w:kern w:val="0"/>
          <w:sz w:val="21"/>
          <w:szCs w:val="21"/>
          <w:lang w:eastAsia="en-GB"/>
          <w14:ligatures w14:val="none"/>
        </w:rPr>
        <w:t>// Include the DHT sensor library</w:t>
      </w:r>
    </w:p>
    <w:p w14:paraId="23594EE5" w14:textId="77777777" w:rsidR="001F1F9F" w:rsidRPr="001F1F9F" w:rsidRDefault="001F1F9F" w:rsidP="001F1F9F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</w:pPr>
    </w:p>
    <w:p w14:paraId="34345BF1" w14:textId="77777777" w:rsidR="001F1F9F" w:rsidRPr="001F1F9F" w:rsidRDefault="001F1F9F" w:rsidP="001F1F9F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</w:pPr>
      <w:r w:rsidRPr="001F1F9F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GB"/>
          <w14:ligatures w14:val="none"/>
        </w:rPr>
        <w:t>#define</w:t>
      </w: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 xml:space="preserve"> DHTPIN </w:t>
      </w:r>
      <w:r w:rsidRPr="001F1F9F">
        <w:rPr>
          <w:rFonts w:ascii="Consolas" w:eastAsia="Times New Roman" w:hAnsi="Consolas" w:cs="Times New Roman"/>
          <w:color w:val="098658"/>
          <w:kern w:val="0"/>
          <w:sz w:val="21"/>
          <w:szCs w:val="21"/>
          <w:lang w:eastAsia="en-GB"/>
          <w14:ligatures w14:val="none"/>
        </w:rPr>
        <w:t>15</w:t>
      </w: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 xml:space="preserve">           </w:t>
      </w:r>
      <w:r w:rsidRPr="001F1F9F">
        <w:rPr>
          <w:rFonts w:ascii="Consolas" w:eastAsia="Times New Roman" w:hAnsi="Consolas" w:cs="Times New Roman"/>
          <w:color w:val="727C81"/>
          <w:kern w:val="0"/>
          <w:sz w:val="21"/>
          <w:szCs w:val="21"/>
          <w:lang w:eastAsia="en-GB"/>
          <w14:ligatures w14:val="none"/>
        </w:rPr>
        <w:t>// Define the pin where the DHT sensor is connected</w:t>
      </w:r>
    </w:p>
    <w:p w14:paraId="57B80198" w14:textId="77777777" w:rsidR="001F1F9F" w:rsidRPr="001F1F9F" w:rsidRDefault="001F1F9F" w:rsidP="001F1F9F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</w:pPr>
      <w:r w:rsidRPr="001F1F9F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GB"/>
          <w14:ligatures w14:val="none"/>
        </w:rPr>
        <w:t>#define</w:t>
      </w: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 xml:space="preserve"> LED_PIN </w:t>
      </w:r>
      <w:r w:rsidRPr="001F1F9F">
        <w:rPr>
          <w:rFonts w:ascii="Consolas" w:eastAsia="Times New Roman" w:hAnsi="Consolas" w:cs="Times New Roman"/>
          <w:color w:val="098658"/>
          <w:kern w:val="0"/>
          <w:sz w:val="21"/>
          <w:szCs w:val="21"/>
          <w:lang w:eastAsia="en-GB"/>
          <w14:ligatures w14:val="none"/>
        </w:rPr>
        <w:t>2</w:t>
      </w: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 xml:space="preserve">           </w:t>
      </w:r>
      <w:r w:rsidRPr="001F1F9F">
        <w:rPr>
          <w:rFonts w:ascii="Consolas" w:eastAsia="Times New Roman" w:hAnsi="Consolas" w:cs="Times New Roman"/>
          <w:color w:val="727C81"/>
          <w:kern w:val="0"/>
          <w:sz w:val="21"/>
          <w:szCs w:val="21"/>
          <w:lang w:eastAsia="en-GB"/>
          <w14:ligatures w14:val="none"/>
        </w:rPr>
        <w:t>// Define the pin where the LED is connected</w:t>
      </w:r>
    </w:p>
    <w:p w14:paraId="49220447" w14:textId="77777777" w:rsidR="001F1F9F" w:rsidRPr="001F1F9F" w:rsidRDefault="001F1F9F" w:rsidP="001F1F9F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</w:pPr>
    </w:p>
    <w:p w14:paraId="390AEC63" w14:textId="77777777" w:rsidR="001F1F9F" w:rsidRPr="001F1F9F" w:rsidRDefault="001F1F9F" w:rsidP="001F1F9F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</w:pP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 xml:space="preserve">DHTesp dht;                 </w:t>
      </w:r>
      <w:r w:rsidRPr="001F1F9F">
        <w:rPr>
          <w:rFonts w:ascii="Consolas" w:eastAsia="Times New Roman" w:hAnsi="Consolas" w:cs="Times New Roman"/>
          <w:color w:val="727C81"/>
          <w:kern w:val="0"/>
          <w:sz w:val="21"/>
          <w:szCs w:val="21"/>
          <w:lang w:eastAsia="en-GB"/>
          <w14:ligatures w14:val="none"/>
        </w:rPr>
        <w:t>// Create a DHTesp object</w:t>
      </w:r>
    </w:p>
    <w:p w14:paraId="731B6E93" w14:textId="77777777" w:rsidR="001F1F9F" w:rsidRPr="001F1F9F" w:rsidRDefault="001F1F9F" w:rsidP="001F1F9F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</w:pPr>
    </w:p>
    <w:p w14:paraId="7E6DEAB8" w14:textId="77777777" w:rsidR="001F1F9F" w:rsidRPr="001F1F9F" w:rsidRDefault="001F1F9F" w:rsidP="001F1F9F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</w:pPr>
      <w:r w:rsidRPr="001F1F9F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GB"/>
          <w14:ligatures w14:val="none"/>
        </w:rPr>
        <w:t>const</w:t>
      </w: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 xml:space="preserve"> </w:t>
      </w:r>
      <w:r w:rsidRPr="001F1F9F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GB"/>
          <w14:ligatures w14:val="none"/>
        </w:rPr>
        <w:t>char</w:t>
      </w: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 xml:space="preserve">* ssid = </w:t>
      </w:r>
      <w:r w:rsidRPr="001F1F9F">
        <w:rPr>
          <w:rFonts w:ascii="Consolas" w:eastAsia="Times New Roman" w:hAnsi="Consolas" w:cs="Times New Roman"/>
          <w:color w:val="A31515"/>
          <w:kern w:val="0"/>
          <w:sz w:val="21"/>
          <w:szCs w:val="21"/>
          <w:lang w:eastAsia="en-GB"/>
          <w14:ligatures w14:val="none"/>
        </w:rPr>
        <w:t>"Wokwi-GUEST"</w:t>
      </w: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>;  </w:t>
      </w:r>
      <w:r w:rsidRPr="001F1F9F">
        <w:rPr>
          <w:rFonts w:ascii="Consolas" w:eastAsia="Times New Roman" w:hAnsi="Consolas" w:cs="Times New Roman"/>
          <w:color w:val="727C81"/>
          <w:kern w:val="0"/>
          <w:sz w:val="21"/>
          <w:szCs w:val="21"/>
          <w:lang w:eastAsia="en-GB"/>
          <w14:ligatures w14:val="none"/>
        </w:rPr>
        <w:t>// Define the WiFi SSID</w:t>
      </w:r>
    </w:p>
    <w:p w14:paraId="59D295A5" w14:textId="77777777" w:rsidR="001F1F9F" w:rsidRPr="001F1F9F" w:rsidRDefault="001F1F9F" w:rsidP="001F1F9F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</w:pPr>
      <w:r w:rsidRPr="001F1F9F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GB"/>
          <w14:ligatures w14:val="none"/>
        </w:rPr>
        <w:t>const</w:t>
      </w: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 xml:space="preserve"> </w:t>
      </w:r>
      <w:r w:rsidRPr="001F1F9F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GB"/>
          <w14:ligatures w14:val="none"/>
        </w:rPr>
        <w:t>char</w:t>
      </w: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 xml:space="preserve">* password = </w:t>
      </w:r>
      <w:r w:rsidRPr="001F1F9F">
        <w:rPr>
          <w:rFonts w:ascii="Consolas" w:eastAsia="Times New Roman" w:hAnsi="Consolas" w:cs="Times New Roman"/>
          <w:color w:val="A31515"/>
          <w:kern w:val="0"/>
          <w:sz w:val="21"/>
          <w:szCs w:val="21"/>
          <w:lang w:eastAsia="en-GB"/>
          <w14:ligatures w14:val="none"/>
        </w:rPr>
        <w:t>""</w:t>
      </w: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 xml:space="preserve">;         </w:t>
      </w:r>
      <w:r w:rsidRPr="001F1F9F">
        <w:rPr>
          <w:rFonts w:ascii="Consolas" w:eastAsia="Times New Roman" w:hAnsi="Consolas" w:cs="Times New Roman"/>
          <w:color w:val="727C81"/>
          <w:kern w:val="0"/>
          <w:sz w:val="21"/>
          <w:szCs w:val="21"/>
          <w:lang w:eastAsia="en-GB"/>
          <w14:ligatures w14:val="none"/>
        </w:rPr>
        <w:t>// Define the WiFi password (empty for Wokwi-GUEST)</w:t>
      </w:r>
    </w:p>
    <w:p w14:paraId="7EC3BE11" w14:textId="77777777" w:rsidR="001F1F9F" w:rsidRPr="001F1F9F" w:rsidRDefault="001F1F9F" w:rsidP="001F1F9F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</w:pPr>
    </w:p>
    <w:p w14:paraId="365F9E4B" w14:textId="77777777" w:rsidR="001F1F9F" w:rsidRPr="001F1F9F" w:rsidRDefault="001F1F9F" w:rsidP="001F1F9F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</w:pPr>
      <w:r w:rsidRPr="001F1F9F">
        <w:rPr>
          <w:rFonts w:ascii="Consolas" w:eastAsia="Times New Roman" w:hAnsi="Consolas" w:cs="Times New Roman"/>
          <w:color w:val="727C81"/>
          <w:kern w:val="0"/>
          <w:sz w:val="21"/>
          <w:szCs w:val="21"/>
          <w:lang w:eastAsia="en-GB"/>
          <w14:ligatures w14:val="none"/>
        </w:rPr>
        <w:t>// ThingSpeak settings</w:t>
      </w:r>
    </w:p>
    <w:p w14:paraId="0D487080" w14:textId="77777777" w:rsidR="001F1F9F" w:rsidRPr="001F1F9F" w:rsidRDefault="001F1F9F" w:rsidP="001F1F9F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</w:pPr>
      <w:r w:rsidRPr="001F1F9F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GB"/>
          <w14:ligatures w14:val="none"/>
        </w:rPr>
        <w:t>unsigned</w:t>
      </w: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 xml:space="preserve"> </w:t>
      </w:r>
      <w:r w:rsidRPr="001F1F9F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GB"/>
          <w14:ligatures w14:val="none"/>
        </w:rPr>
        <w:t>long</w:t>
      </w: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 xml:space="preserve"> myChannelNumber = </w:t>
      </w:r>
      <w:r w:rsidRPr="001F1F9F">
        <w:rPr>
          <w:rFonts w:ascii="Consolas" w:eastAsia="Times New Roman" w:hAnsi="Consolas" w:cs="Times New Roman"/>
          <w:color w:val="098658"/>
          <w:kern w:val="0"/>
          <w:sz w:val="21"/>
          <w:szCs w:val="21"/>
          <w:lang w:eastAsia="en-GB"/>
          <w14:ligatures w14:val="none"/>
        </w:rPr>
        <w:t>2587382</w:t>
      </w: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>;  </w:t>
      </w:r>
      <w:r w:rsidRPr="001F1F9F">
        <w:rPr>
          <w:rFonts w:ascii="Consolas" w:eastAsia="Times New Roman" w:hAnsi="Consolas" w:cs="Times New Roman"/>
          <w:color w:val="727C81"/>
          <w:kern w:val="0"/>
          <w:sz w:val="21"/>
          <w:szCs w:val="21"/>
          <w:lang w:eastAsia="en-GB"/>
          <w14:ligatures w14:val="none"/>
        </w:rPr>
        <w:t>// Define the ThingSpeak channel number</w:t>
      </w:r>
    </w:p>
    <w:p w14:paraId="2F109C64" w14:textId="77777777" w:rsidR="001F1F9F" w:rsidRPr="001F1F9F" w:rsidRDefault="001F1F9F" w:rsidP="001F1F9F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</w:pPr>
      <w:r w:rsidRPr="001F1F9F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GB"/>
          <w14:ligatures w14:val="none"/>
        </w:rPr>
        <w:t>const</w:t>
      </w: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 xml:space="preserve"> </w:t>
      </w:r>
      <w:r w:rsidRPr="001F1F9F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GB"/>
          <w14:ligatures w14:val="none"/>
        </w:rPr>
        <w:t>char</w:t>
      </w: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 xml:space="preserve">* myWriteAPIKey = </w:t>
      </w:r>
      <w:r w:rsidRPr="001F1F9F">
        <w:rPr>
          <w:rFonts w:ascii="Consolas" w:eastAsia="Times New Roman" w:hAnsi="Consolas" w:cs="Times New Roman"/>
          <w:color w:val="A31515"/>
          <w:kern w:val="0"/>
          <w:sz w:val="21"/>
          <w:szCs w:val="21"/>
          <w:lang w:eastAsia="en-GB"/>
          <w14:ligatures w14:val="none"/>
        </w:rPr>
        <w:t>"4V3J6GQGEJ7JWFE5"</w:t>
      </w: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>;  </w:t>
      </w:r>
      <w:r w:rsidRPr="001F1F9F">
        <w:rPr>
          <w:rFonts w:ascii="Consolas" w:eastAsia="Times New Roman" w:hAnsi="Consolas" w:cs="Times New Roman"/>
          <w:color w:val="727C81"/>
          <w:kern w:val="0"/>
          <w:sz w:val="21"/>
          <w:szCs w:val="21"/>
          <w:lang w:eastAsia="en-GB"/>
          <w14:ligatures w14:val="none"/>
        </w:rPr>
        <w:t>// Define the ThingSpeak Write API Key</w:t>
      </w:r>
    </w:p>
    <w:p w14:paraId="2B4C8384" w14:textId="77777777" w:rsidR="001F1F9F" w:rsidRPr="001F1F9F" w:rsidRDefault="001F1F9F" w:rsidP="001F1F9F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</w:pPr>
    </w:p>
    <w:p w14:paraId="315E3AF7" w14:textId="77777777" w:rsidR="001F1F9F" w:rsidRPr="001F1F9F" w:rsidRDefault="001F1F9F" w:rsidP="001F1F9F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</w:pP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 xml:space="preserve">WiFiClient  client;         </w:t>
      </w:r>
      <w:r w:rsidRPr="001F1F9F">
        <w:rPr>
          <w:rFonts w:ascii="Consolas" w:eastAsia="Times New Roman" w:hAnsi="Consolas" w:cs="Times New Roman"/>
          <w:color w:val="727C81"/>
          <w:kern w:val="0"/>
          <w:sz w:val="21"/>
          <w:szCs w:val="21"/>
          <w:lang w:eastAsia="en-GB"/>
          <w14:ligatures w14:val="none"/>
        </w:rPr>
        <w:t>// Create a WiFiClient object</w:t>
      </w:r>
    </w:p>
    <w:p w14:paraId="0708F1AC" w14:textId="77777777" w:rsidR="001F1F9F" w:rsidRPr="001F1F9F" w:rsidRDefault="001F1F9F" w:rsidP="001F1F9F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</w:pPr>
    </w:p>
    <w:p w14:paraId="7D2C0216" w14:textId="77777777" w:rsidR="001F1F9F" w:rsidRPr="001F1F9F" w:rsidRDefault="001F1F9F" w:rsidP="001F1F9F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</w:pPr>
      <w:r w:rsidRPr="001F1F9F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GB"/>
          <w14:ligatures w14:val="none"/>
        </w:rPr>
        <w:t>void</w:t>
      </w: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 xml:space="preserve"> </w:t>
      </w:r>
      <w:r w:rsidRPr="001F1F9F">
        <w:rPr>
          <w:rFonts w:ascii="Consolas" w:eastAsia="Times New Roman" w:hAnsi="Consolas" w:cs="Times New Roman"/>
          <w:color w:val="5E6D03"/>
          <w:kern w:val="0"/>
          <w:sz w:val="21"/>
          <w:szCs w:val="21"/>
          <w:lang w:eastAsia="en-GB"/>
          <w14:ligatures w14:val="none"/>
        </w:rPr>
        <w:t>setup</w:t>
      </w: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>() {</w:t>
      </w:r>
    </w:p>
    <w:p w14:paraId="1C590573" w14:textId="77777777" w:rsidR="001F1F9F" w:rsidRPr="001F1F9F" w:rsidRDefault="001F1F9F" w:rsidP="001F1F9F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</w:pP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 xml:space="preserve">  </w:t>
      </w:r>
      <w:r w:rsidRPr="001F1F9F">
        <w:rPr>
          <w:rFonts w:ascii="Consolas" w:eastAsia="Times New Roman" w:hAnsi="Consolas" w:cs="Times New Roman"/>
          <w:color w:val="E97366"/>
          <w:kern w:val="0"/>
          <w:sz w:val="21"/>
          <w:szCs w:val="21"/>
          <w:lang w:eastAsia="en-GB"/>
          <w14:ligatures w14:val="none"/>
        </w:rPr>
        <w:t>pinMode</w:t>
      </w: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 xml:space="preserve">(LED_PIN, </w:t>
      </w:r>
      <w:r w:rsidRPr="001F1F9F">
        <w:rPr>
          <w:rFonts w:ascii="Consolas" w:eastAsia="Times New Roman" w:hAnsi="Consolas" w:cs="Times New Roman"/>
          <w:color w:val="00979C"/>
          <w:kern w:val="0"/>
          <w:sz w:val="21"/>
          <w:szCs w:val="21"/>
          <w:lang w:eastAsia="en-GB"/>
          <w14:ligatures w14:val="none"/>
        </w:rPr>
        <w:t>OUTPUT</w:t>
      </w: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>);  </w:t>
      </w:r>
      <w:r w:rsidRPr="001F1F9F">
        <w:rPr>
          <w:rFonts w:ascii="Consolas" w:eastAsia="Times New Roman" w:hAnsi="Consolas" w:cs="Times New Roman"/>
          <w:color w:val="727C81"/>
          <w:kern w:val="0"/>
          <w:sz w:val="21"/>
          <w:szCs w:val="21"/>
          <w:lang w:eastAsia="en-GB"/>
          <w14:ligatures w14:val="none"/>
        </w:rPr>
        <w:t>// Set the LED pin as an output</w:t>
      </w:r>
    </w:p>
    <w:p w14:paraId="1E32BF35" w14:textId="77777777" w:rsidR="001F1F9F" w:rsidRPr="001F1F9F" w:rsidRDefault="001F1F9F" w:rsidP="001F1F9F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</w:pP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 xml:space="preserve">  </w:t>
      </w:r>
      <w:r w:rsidRPr="001F1F9F">
        <w:rPr>
          <w:rFonts w:ascii="Consolas" w:eastAsia="Times New Roman" w:hAnsi="Consolas" w:cs="Times New Roman"/>
          <w:color w:val="E97366"/>
          <w:kern w:val="0"/>
          <w:sz w:val="21"/>
          <w:szCs w:val="21"/>
          <w:lang w:eastAsia="en-GB"/>
          <w14:ligatures w14:val="none"/>
        </w:rPr>
        <w:t>digitalWrite</w:t>
      </w: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 xml:space="preserve">(LED_PIN, </w:t>
      </w:r>
      <w:r w:rsidRPr="001F1F9F">
        <w:rPr>
          <w:rFonts w:ascii="Consolas" w:eastAsia="Times New Roman" w:hAnsi="Consolas" w:cs="Times New Roman"/>
          <w:color w:val="00979C"/>
          <w:kern w:val="0"/>
          <w:sz w:val="21"/>
          <w:szCs w:val="21"/>
          <w:lang w:eastAsia="en-GB"/>
          <w14:ligatures w14:val="none"/>
        </w:rPr>
        <w:t>LOW</w:t>
      </w: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 xml:space="preserve">); </w:t>
      </w:r>
      <w:r w:rsidRPr="001F1F9F">
        <w:rPr>
          <w:rFonts w:ascii="Consolas" w:eastAsia="Times New Roman" w:hAnsi="Consolas" w:cs="Times New Roman"/>
          <w:color w:val="727C81"/>
          <w:kern w:val="0"/>
          <w:sz w:val="21"/>
          <w:szCs w:val="21"/>
          <w:lang w:eastAsia="en-GB"/>
          <w14:ligatures w14:val="none"/>
        </w:rPr>
        <w:t>// Turn off the LED initially</w:t>
      </w:r>
    </w:p>
    <w:p w14:paraId="1BDE1119" w14:textId="77777777" w:rsidR="001F1F9F" w:rsidRPr="001F1F9F" w:rsidRDefault="001F1F9F" w:rsidP="001F1F9F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</w:pPr>
    </w:p>
    <w:p w14:paraId="3142B271" w14:textId="77777777" w:rsidR="001F1F9F" w:rsidRPr="001F1F9F" w:rsidRDefault="001F1F9F" w:rsidP="001F1F9F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</w:pP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 xml:space="preserve">  </w:t>
      </w:r>
      <w:r w:rsidRPr="001F1F9F">
        <w:rPr>
          <w:rFonts w:ascii="Consolas" w:eastAsia="Times New Roman" w:hAnsi="Consolas" w:cs="Times New Roman"/>
          <w:b/>
          <w:bCs/>
          <w:color w:val="E97366"/>
          <w:kern w:val="0"/>
          <w:sz w:val="21"/>
          <w:szCs w:val="21"/>
          <w:lang w:eastAsia="en-GB"/>
          <w14:ligatures w14:val="none"/>
        </w:rPr>
        <w:t>Serial</w:t>
      </w: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>.</w:t>
      </w:r>
      <w:r w:rsidRPr="001F1F9F">
        <w:rPr>
          <w:rFonts w:ascii="Consolas" w:eastAsia="Times New Roman" w:hAnsi="Consolas" w:cs="Times New Roman"/>
          <w:color w:val="E97366"/>
          <w:kern w:val="0"/>
          <w:sz w:val="21"/>
          <w:szCs w:val="21"/>
          <w:lang w:eastAsia="en-GB"/>
          <w14:ligatures w14:val="none"/>
        </w:rPr>
        <w:t>begin</w:t>
      </w: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>(</w:t>
      </w:r>
      <w:r w:rsidRPr="001F1F9F">
        <w:rPr>
          <w:rFonts w:ascii="Consolas" w:eastAsia="Times New Roman" w:hAnsi="Consolas" w:cs="Times New Roman"/>
          <w:color w:val="098658"/>
          <w:kern w:val="0"/>
          <w:sz w:val="21"/>
          <w:szCs w:val="21"/>
          <w:lang w:eastAsia="en-GB"/>
          <w14:ligatures w14:val="none"/>
        </w:rPr>
        <w:t>9600</w:t>
      </w: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>);        </w:t>
      </w:r>
      <w:r w:rsidRPr="001F1F9F">
        <w:rPr>
          <w:rFonts w:ascii="Consolas" w:eastAsia="Times New Roman" w:hAnsi="Consolas" w:cs="Times New Roman"/>
          <w:color w:val="727C81"/>
          <w:kern w:val="0"/>
          <w:sz w:val="21"/>
          <w:szCs w:val="21"/>
          <w:lang w:eastAsia="en-GB"/>
          <w14:ligatures w14:val="none"/>
        </w:rPr>
        <w:t>// Initialize serial communication at 9600 baud rate</w:t>
      </w:r>
    </w:p>
    <w:p w14:paraId="66C46207" w14:textId="77777777" w:rsidR="001F1F9F" w:rsidRPr="001F1F9F" w:rsidRDefault="001F1F9F" w:rsidP="001F1F9F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</w:pP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>  dht.</w:t>
      </w:r>
      <w:r w:rsidRPr="001F1F9F">
        <w:rPr>
          <w:rFonts w:ascii="Consolas" w:eastAsia="Times New Roman" w:hAnsi="Consolas" w:cs="Times New Roman"/>
          <w:color w:val="5E6D03"/>
          <w:kern w:val="0"/>
          <w:sz w:val="21"/>
          <w:szCs w:val="21"/>
          <w:lang w:eastAsia="en-GB"/>
          <w14:ligatures w14:val="none"/>
        </w:rPr>
        <w:t>setup</w:t>
      </w: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>(DHTPIN, DHTesp::DHT22);  </w:t>
      </w:r>
      <w:r w:rsidRPr="001F1F9F">
        <w:rPr>
          <w:rFonts w:ascii="Consolas" w:eastAsia="Times New Roman" w:hAnsi="Consolas" w:cs="Times New Roman"/>
          <w:color w:val="727C81"/>
          <w:kern w:val="0"/>
          <w:sz w:val="21"/>
          <w:szCs w:val="21"/>
          <w:lang w:eastAsia="en-GB"/>
          <w14:ligatures w14:val="none"/>
        </w:rPr>
        <w:t>// Initialize the DHT sensor</w:t>
      </w:r>
    </w:p>
    <w:p w14:paraId="16F1A39A" w14:textId="77777777" w:rsidR="001F1F9F" w:rsidRPr="001F1F9F" w:rsidRDefault="001F1F9F" w:rsidP="001F1F9F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</w:pPr>
    </w:p>
    <w:p w14:paraId="4F1E047D" w14:textId="77777777" w:rsidR="001F1F9F" w:rsidRPr="001F1F9F" w:rsidRDefault="001F1F9F" w:rsidP="001F1F9F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</w:pP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>  WiFi.</w:t>
      </w:r>
      <w:r w:rsidRPr="001F1F9F">
        <w:rPr>
          <w:rFonts w:ascii="Consolas" w:eastAsia="Times New Roman" w:hAnsi="Consolas" w:cs="Times New Roman"/>
          <w:color w:val="E97366"/>
          <w:kern w:val="0"/>
          <w:sz w:val="21"/>
          <w:szCs w:val="21"/>
          <w:lang w:eastAsia="en-GB"/>
          <w14:ligatures w14:val="none"/>
        </w:rPr>
        <w:t>begin</w:t>
      </w: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>(ssid, password);  </w:t>
      </w:r>
      <w:r w:rsidRPr="001F1F9F">
        <w:rPr>
          <w:rFonts w:ascii="Consolas" w:eastAsia="Times New Roman" w:hAnsi="Consolas" w:cs="Times New Roman"/>
          <w:color w:val="727C81"/>
          <w:kern w:val="0"/>
          <w:sz w:val="21"/>
          <w:szCs w:val="21"/>
          <w:lang w:eastAsia="en-GB"/>
          <w14:ligatures w14:val="none"/>
        </w:rPr>
        <w:t>// Connect to WiFi network</w:t>
      </w:r>
    </w:p>
    <w:p w14:paraId="4D9F1C6E" w14:textId="77777777" w:rsidR="001F1F9F" w:rsidRPr="001F1F9F" w:rsidRDefault="001F1F9F" w:rsidP="001F1F9F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</w:pP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 xml:space="preserve">  </w:t>
      </w:r>
      <w:r w:rsidRPr="001F1F9F">
        <w:rPr>
          <w:rFonts w:ascii="Consolas" w:eastAsia="Times New Roman" w:hAnsi="Consolas" w:cs="Times New Roman"/>
          <w:b/>
          <w:bCs/>
          <w:color w:val="E97366"/>
          <w:kern w:val="0"/>
          <w:sz w:val="21"/>
          <w:szCs w:val="21"/>
          <w:lang w:eastAsia="en-GB"/>
          <w14:ligatures w14:val="none"/>
        </w:rPr>
        <w:t>Serial</w:t>
      </w: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>.</w:t>
      </w:r>
      <w:r w:rsidRPr="001F1F9F">
        <w:rPr>
          <w:rFonts w:ascii="Consolas" w:eastAsia="Times New Roman" w:hAnsi="Consolas" w:cs="Times New Roman"/>
          <w:color w:val="E97366"/>
          <w:kern w:val="0"/>
          <w:sz w:val="21"/>
          <w:szCs w:val="21"/>
          <w:lang w:eastAsia="en-GB"/>
          <w14:ligatures w14:val="none"/>
        </w:rPr>
        <w:t>print</w:t>
      </w: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>(</w:t>
      </w:r>
      <w:r w:rsidRPr="001F1F9F">
        <w:rPr>
          <w:rFonts w:ascii="Consolas" w:eastAsia="Times New Roman" w:hAnsi="Consolas" w:cs="Times New Roman"/>
          <w:color w:val="A31515"/>
          <w:kern w:val="0"/>
          <w:sz w:val="21"/>
          <w:szCs w:val="21"/>
          <w:lang w:eastAsia="en-GB"/>
          <w14:ligatures w14:val="none"/>
        </w:rPr>
        <w:t>"Connecting to WiFi"</w:t>
      </w: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>);</w:t>
      </w:r>
    </w:p>
    <w:p w14:paraId="6C128CD0" w14:textId="77777777" w:rsidR="001F1F9F" w:rsidRPr="001F1F9F" w:rsidRDefault="001F1F9F" w:rsidP="001F1F9F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</w:pP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 xml:space="preserve">  </w:t>
      </w:r>
      <w:r w:rsidRPr="001F1F9F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GB"/>
          <w14:ligatures w14:val="none"/>
        </w:rPr>
        <w:t>while</w:t>
      </w: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 xml:space="preserve"> (WiFi.status() != WL_CONNECTED) {  </w:t>
      </w:r>
      <w:r w:rsidRPr="001F1F9F">
        <w:rPr>
          <w:rFonts w:ascii="Consolas" w:eastAsia="Times New Roman" w:hAnsi="Consolas" w:cs="Times New Roman"/>
          <w:color w:val="727C81"/>
          <w:kern w:val="0"/>
          <w:sz w:val="21"/>
          <w:szCs w:val="21"/>
          <w:lang w:eastAsia="en-GB"/>
          <w14:ligatures w14:val="none"/>
        </w:rPr>
        <w:t>// Wait for the connection to establish</w:t>
      </w:r>
    </w:p>
    <w:p w14:paraId="1EB0F423" w14:textId="77777777" w:rsidR="001F1F9F" w:rsidRPr="001F1F9F" w:rsidRDefault="001F1F9F" w:rsidP="001F1F9F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</w:pP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 xml:space="preserve">    </w:t>
      </w:r>
      <w:r w:rsidRPr="001F1F9F">
        <w:rPr>
          <w:rFonts w:ascii="Consolas" w:eastAsia="Times New Roman" w:hAnsi="Consolas" w:cs="Times New Roman"/>
          <w:color w:val="E97366"/>
          <w:kern w:val="0"/>
          <w:sz w:val="21"/>
          <w:szCs w:val="21"/>
          <w:lang w:eastAsia="en-GB"/>
          <w14:ligatures w14:val="none"/>
        </w:rPr>
        <w:t>delay</w:t>
      </w: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>(</w:t>
      </w:r>
      <w:r w:rsidRPr="001F1F9F">
        <w:rPr>
          <w:rFonts w:ascii="Consolas" w:eastAsia="Times New Roman" w:hAnsi="Consolas" w:cs="Times New Roman"/>
          <w:color w:val="098658"/>
          <w:kern w:val="0"/>
          <w:sz w:val="21"/>
          <w:szCs w:val="21"/>
          <w:lang w:eastAsia="en-GB"/>
          <w14:ligatures w14:val="none"/>
        </w:rPr>
        <w:t>1000</w:t>
      </w: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>);</w:t>
      </w:r>
    </w:p>
    <w:p w14:paraId="05929DD6" w14:textId="77777777" w:rsidR="001F1F9F" w:rsidRPr="001F1F9F" w:rsidRDefault="001F1F9F" w:rsidP="001F1F9F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</w:pP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 xml:space="preserve">    </w:t>
      </w:r>
      <w:r w:rsidRPr="001F1F9F">
        <w:rPr>
          <w:rFonts w:ascii="Consolas" w:eastAsia="Times New Roman" w:hAnsi="Consolas" w:cs="Times New Roman"/>
          <w:b/>
          <w:bCs/>
          <w:color w:val="E97366"/>
          <w:kern w:val="0"/>
          <w:sz w:val="21"/>
          <w:szCs w:val="21"/>
          <w:lang w:eastAsia="en-GB"/>
          <w14:ligatures w14:val="none"/>
        </w:rPr>
        <w:t>Serial</w:t>
      </w: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>.</w:t>
      </w:r>
      <w:r w:rsidRPr="001F1F9F">
        <w:rPr>
          <w:rFonts w:ascii="Consolas" w:eastAsia="Times New Roman" w:hAnsi="Consolas" w:cs="Times New Roman"/>
          <w:color w:val="E97366"/>
          <w:kern w:val="0"/>
          <w:sz w:val="21"/>
          <w:szCs w:val="21"/>
          <w:lang w:eastAsia="en-GB"/>
          <w14:ligatures w14:val="none"/>
        </w:rPr>
        <w:t>print</w:t>
      </w: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>(</w:t>
      </w:r>
      <w:r w:rsidRPr="001F1F9F">
        <w:rPr>
          <w:rFonts w:ascii="Consolas" w:eastAsia="Times New Roman" w:hAnsi="Consolas" w:cs="Times New Roman"/>
          <w:color w:val="A31515"/>
          <w:kern w:val="0"/>
          <w:sz w:val="21"/>
          <w:szCs w:val="21"/>
          <w:lang w:eastAsia="en-GB"/>
          <w14:ligatures w14:val="none"/>
        </w:rPr>
        <w:t>"."</w:t>
      </w: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>);</w:t>
      </w:r>
    </w:p>
    <w:p w14:paraId="64BDDA48" w14:textId="77777777" w:rsidR="001F1F9F" w:rsidRPr="001F1F9F" w:rsidRDefault="001F1F9F" w:rsidP="001F1F9F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</w:pP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>  }</w:t>
      </w:r>
    </w:p>
    <w:p w14:paraId="626BD731" w14:textId="77777777" w:rsidR="001F1F9F" w:rsidRPr="001F1F9F" w:rsidRDefault="001F1F9F" w:rsidP="001F1F9F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</w:pP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 xml:space="preserve">  </w:t>
      </w:r>
      <w:r w:rsidRPr="001F1F9F">
        <w:rPr>
          <w:rFonts w:ascii="Consolas" w:eastAsia="Times New Roman" w:hAnsi="Consolas" w:cs="Times New Roman"/>
          <w:b/>
          <w:bCs/>
          <w:color w:val="E97366"/>
          <w:kern w:val="0"/>
          <w:sz w:val="21"/>
          <w:szCs w:val="21"/>
          <w:lang w:eastAsia="en-GB"/>
          <w14:ligatures w14:val="none"/>
        </w:rPr>
        <w:t>Serial</w:t>
      </w: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>.</w:t>
      </w:r>
      <w:r w:rsidRPr="001F1F9F">
        <w:rPr>
          <w:rFonts w:ascii="Consolas" w:eastAsia="Times New Roman" w:hAnsi="Consolas" w:cs="Times New Roman"/>
          <w:color w:val="E97366"/>
          <w:kern w:val="0"/>
          <w:sz w:val="21"/>
          <w:szCs w:val="21"/>
          <w:lang w:eastAsia="en-GB"/>
          <w14:ligatures w14:val="none"/>
        </w:rPr>
        <w:t>println</w:t>
      </w: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>();</w:t>
      </w:r>
    </w:p>
    <w:p w14:paraId="5E2B673D" w14:textId="77777777" w:rsidR="001F1F9F" w:rsidRPr="001F1F9F" w:rsidRDefault="001F1F9F" w:rsidP="001F1F9F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</w:pP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 xml:space="preserve">  </w:t>
      </w:r>
      <w:r w:rsidRPr="001F1F9F">
        <w:rPr>
          <w:rFonts w:ascii="Consolas" w:eastAsia="Times New Roman" w:hAnsi="Consolas" w:cs="Times New Roman"/>
          <w:b/>
          <w:bCs/>
          <w:color w:val="E97366"/>
          <w:kern w:val="0"/>
          <w:sz w:val="21"/>
          <w:szCs w:val="21"/>
          <w:lang w:eastAsia="en-GB"/>
          <w14:ligatures w14:val="none"/>
        </w:rPr>
        <w:t>Serial</w:t>
      </w: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>.</w:t>
      </w:r>
      <w:r w:rsidRPr="001F1F9F">
        <w:rPr>
          <w:rFonts w:ascii="Consolas" w:eastAsia="Times New Roman" w:hAnsi="Consolas" w:cs="Times New Roman"/>
          <w:color w:val="E97366"/>
          <w:kern w:val="0"/>
          <w:sz w:val="21"/>
          <w:szCs w:val="21"/>
          <w:lang w:eastAsia="en-GB"/>
          <w14:ligatures w14:val="none"/>
        </w:rPr>
        <w:t>println</w:t>
      </w: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>(</w:t>
      </w:r>
      <w:r w:rsidRPr="001F1F9F">
        <w:rPr>
          <w:rFonts w:ascii="Consolas" w:eastAsia="Times New Roman" w:hAnsi="Consolas" w:cs="Times New Roman"/>
          <w:color w:val="A31515"/>
          <w:kern w:val="0"/>
          <w:sz w:val="21"/>
          <w:szCs w:val="21"/>
          <w:lang w:eastAsia="en-GB"/>
          <w14:ligatures w14:val="none"/>
        </w:rPr>
        <w:t>"Connected to WiFi"</w:t>
      </w: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>);</w:t>
      </w:r>
    </w:p>
    <w:p w14:paraId="42247357" w14:textId="77777777" w:rsidR="001F1F9F" w:rsidRPr="001F1F9F" w:rsidRDefault="001F1F9F" w:rsidP="001F1F9F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</w:pPr>
    </w:p>
    <w:p w14:paraId="0B69A4D4" w14:textId="77777777" w:rsidR="001F1F9F" w:rsidRPr="001F1F9F" w:rsidRDefault="001F1F9F" w:rsidP="001F1F9F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</w:pP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>  ThingSpeak.</w:t>
      </w:r>
      <w:r w:rsidRPr="001F1F9F">
        <w:rPr>
          <w:rFonts w:ascii="Consolas" w:eastAsia="Times New Roman" w:hAnsi="Consolas" w:cs="Times New Roman"/>
          <w:color w:val="E97366"/>
          <w:kern w:val="0"/>
          <w:sz w:val="21"/>
          <w:szCs w:val="21"/>
          <w:lang w:eastAsia="en-GB"/>
          <w14:ligatures w14:val="none"/>
        </w:rPr>
        <w:t>begin</w:t>
      </w: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>(client);  </w:t>
      </w:r>
      <w:r w:rsidRPr="001F1F9F">
        <w:rPr>
          <w:rFonts w:ascii="Consolas" w:eastAsia="Times New Roman" w:hAnsi="Consolas" w:cs="Times New Roman"/>
          <w:color w:val="727C81"/>
          <w:kern w:val="0"/>
          <w:sz w:val="21"/>
          <w:szCs w:val="21"/>
          <w:lang w:eastAsia="en-GB"/>
          <w14:ligatures w14:val="none"/>
        </w:rPr>
        <w:t>// Initialize ThingSpeak</w:t>
      </w:r>
    </w:p>
    <w:p w14:paraId="6EE512C8" w14:textId="77777777" w:rsidR="001F1F9F" w:rsidRPr="001F1F9F" w:rsidRDefault="001F1F9F" w:rsidP="001F1F9F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</w:pP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>}</w:t>
      </w:r>
    </w:p>
    <w:p w14:paraId="650E8494" w14:textId="77777777" w:rsidR="001F1F9F" w:rsidRPr="001F1F9F" w:rsidRDefault="001F1F9F" w:rsidP="001F1F9F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</w:pPr>
    </w:p>
    <w:p w14:paraId="790120C4" w14:textId="77777777" w:rsidR="001F1F9F" w:rsidRPr="001F1F9F" w:rsidRDefault="001F1F9F" w:rsidP="001F1F9F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</w:pPr>
      <w:r w:rsidRPr="001F1F9F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GB"/>
          <w14:ligatures w14:val="none"/>
        </w:rPr>
        <w:t>void</w:t>
      </w: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 xml:space="preserve"> </w:t>
      </w:r>
      <w:r w:rsidRPr="001F1F9F">
        <w:rPr>
          <w:rFonts w:ascii="Consolas" w:eastAsia="Times New Roman" w:hAnsi="Consolas" w:cs="Times New Roman"/>
          <w:color w:val="5E6D03"/>
          <w:kern w:val="0"/>
          <w:sz w:val="21"/>
          <w:szCs w:val="21"/>
          <w:lang w:eastAsia="en-GB"/>
          <w14:ligatures w14:val="none"/>
        </w:rPr>
        <w:t>loop</w:t>
      </w: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>() {</w:t>
      </w:r>
    </w:p>
    <w:p w14:paraId="3B52FAD6" w14:textId="77777777" w:rsidR="001F1F9F" w:rsidRPr="001F1F9F" w:rsidRDefault="001F1F9F" w:rsidP="001F1F9F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</w:pP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 xml:space="preserve">  </w:t>
      </w:r>
      <w:r w:rsidRPr="001F1F9F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GB"/>
          <w14:ligatures w14:val="none"/>
        </w:rPr>
        <w:t>float</w:t>
      </w: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 xml:space="preserve"> temperature = dht.getTemperature();  </w:t>
      </w:r>
      <w:r w:rsidRPr="001F1F9F">
        <w:rPr>
          <w:rFonts w:ascii="Consolas" w:eastAsia="Times New Roman" w:hAnsi="Consolas" w:cs="Times New Roman"/>
          <w:color w:val="727C81"/>
          <w:kern w:val="0"/>
          <w:sz w:val="21"/>
          <w:szCs w:val="21"/>
          <w:lang w:eastAsia="en-GB"/>
          <w14:ligatures w14:val="none"/>
        </w:rPr>
        <w:t>// Read temperature from the DHT sensor</w:t>
      </w:r>
    </w:p>
    <w:p w14:paraId="796DB27D" w14:textId="77777777" w:rsidR="001F1F9F" w:rsidRPr="001F1F9F" w:rsidRDefault="001F1F9F" w:rsidP="001F1F9F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</w:pP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 xml:space="preserve">  </w:t>
      </w:r>
      <w:r w:rsidRPr="001F1F9F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GB"/>
          <w14:ligatures w14:val="none"/>
        </w:rPr>
        <w:t>if</w:t>
      </w: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 xml:space="preserve"> (isnan(temperature)) {                   </w:t>
      </w:r>
      <w:r w:rsidRPr="001F1F9F">
        <w:rPr>
          <w:rFonts w:ascii="Consolas" w:eastAsia="Times New Roman" w:hAnsi="Consolas" w:cs="Times New Roman"/>
          <w:color w:val="727C81"/>
          <w:kern w:val="0"/>
          <w:sz w:val="21"/>
          <w:szCs w:val="21"/>
          <w:lang w:eastAsia="en-GB"/>
          <w14:ligatures w14:val="none"/>
        </w:rPr>
        <w:t>// Check if the reading is valid</w:t>
      </w:r>
    </w:p>
    <w:p w14:paraId="006561F2" w14:textId="77777777" w:rsidR="001F1F9F" w:rsidRPr="001F1F9F" w:rsidRDefault="001F1F9F" w:rsidP="001F1F9F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</w:pP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 xml:space="preserve">    </w:t>
      </w:r>
      <w:r w:rsidRPr="001F1F9F">
        <w:rPr>
          <w:rFonts w:ascii="Consolas" w:eastAsia="Times New Roman" w:hAnsi="Consolas" w:cs="Times New Roman"/>
          <w:b/>
          <w:bCs/>
          <w:color w:val="E97366"/>
          <w:kern w:val="0"/>
          <w:sz w:val="21"/>
          <w:szCs w:val="21"/>
          <w:lang w:eastAsia="en-GB"/>
          <w14:ligatures w14:val="none"/>
        </w:rPr>
        <w:t>Serial</w:t>
      </w: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>.</w:t>
      </w:r>
      <w:r w:rsidRPr="001F1F9F">
        <w:rPr>
          <w:rFonts w:ascii="Consolas" w:eastAsia="Times New Roman" w:hAnsi="Consolas" w:cs="Times New Roman"/>
          <w:color w:val="E97366"/>
          <w:kern w:val="0"/>
          <w:sz w:val="21"/>
          <w:szCs w:val="21"/>
          <w:lang w:eastAsia="en-GB"/>
          <w14:ligatures w14:val="none"/>
        </w:rPr>
        <w:t>println</w:t>
      </w: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>(</w:t>
      </w:r>
      <w:r w:rsidRPr="001F1F9F">
        <w:rPr>
          <w:rFonts w:ascii="Consolas" w:eastAsia="Times New Roman" w:hAnsi="Consolas" w:cs="Times New Roman"/>
          <w:color w:val="A31515"/>
          <w:kern w:val="0"/>
          <w:sz w:val="21"/>
          <w:szCs w:val="21"/>
          <w:lang w:eastAsia="en-GB"/>
          <w14:ligatures w14:val="none"/>
        </w:rPr>
        <w:t>"Failed to read from DHT sensor!"</w:t>
      </w: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>);  </w:t>
      </w:r>
      <w:r w:rsidRPr="001F1F9F">
        <w:rPr>
          <w:rFonts w:ascii="Consolas" w:eastAsia="Times New Roman" w:hAnsi="Consolas" w:cs="Times New Roman"/>
          <w:color w:val="727C81"/>
          <w:kern w:val="0"/>
          <w:sz w:val="21"/>
          <w:szCs w:val="21"/>
          <w:lang w:eastAsia="en-GB"/>
          <w14:ligatures w14:val="none"/>
        </w:rPr>
        <w:t>// Print error message if reading fails</w:t>
      </w:r>
    </w:p>
    <w:p w14:paraId="4C6B3032" w14:textId="77777777" w:rsidR="001F1F9F" w:rsidRPr="001F1F9F" w:rsidRDefault="001F1F9F" w:rsidP="001F1F9F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</w:pP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 xml:space="preserve">    temperature = </w:t>
      </w:r>
      <w:r w:rsidRPr="001F1F9F">
        <w:rPr>
          <w:rFonts w:ascii="Consolas" w:eastAsia="Times New Roman" w:hAnsi="Consolas" w:cs="Times New Roman"/>
          <w:color w:val="098658"/>
          <w:kern w:val="0"/>
          <w:sz w:val="21"/>
          <w:szCs w:val="21"/>
          <w:lang w:eastAsia="en-GB"/>
          <w14:ligatures w14:val="none"/>
        </w:rPr>
        <w:t>0.0</w:t>
      </w: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 xml:space="preserve">;                                   </w:t>
      </w:r>
      <w:r w:rsidRPr="001F1F9F">
        <w:rPr>
          <w:rFonts w:ascii="Consolas" w:eastAsia="Times New Roman" w:hAnsi="Consolas" w:cs="Times New Roman"/>
          <w:color w:val="727C81"/>
          <w:kern w:val="0"/>
          <w:sz w:val="21"/>
          <w:szCs w:val="21"/>
          <w:lang w:eastAsia="en-GB"/>
          <w14:ligatures w14:val="none"/>
        </w:rPr>
        <w:t>// Set temperature to 0.0 if reading fails</w:t>
      </w:r>
    </w:p>
    <w:p w14:paraId="4724B93E" w14:textId="77777777" w:rsidR="001F1F9F" w:rsidRPr="001F1F9F" w:rsidRDefault="001F1F9F" w:rsidP="001F1F9F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</w:pP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>  }</w:t>
      </w:r>
    </w:p>
    <w:p w14:paraId="66E367E6" w14:textId="77777777" w:rsidR="001F1F9F" w:rsidRPr="001F1F9F" w:rsidRDefault="001F1F9F" w:rsidP="001F1F9F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</w:pPr>
    </w:p>
    <w:p w14:paraId="3D15BD5E" w14:textId="77777777" w:rsidR="001F1F9F" w:rsidRPr="001F1F9F" w:rsidRDefault="001F1F9F" w:rsidP="001F1F9F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</w:pP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 xml:space="preserve">  </w:t>
      </w:r>
      <w:r w:rsidRPr="001F1F9F">
        <w:rPr>
          <w:rFonts w:ascii="Consolas" w:eastAsia="Times New Roman" w:hAnsi="Consolas" w:cs="Times New Roman"/>
          <w:b/>
          <w:bCs/>
          <w:color w:val="E97366"/>
          <w:kern w:val="0"/>
          <w:sz w:val="21"/>
          <w:szCs w:val="21"/>
          <w:lang w:eastAsia="en-GB"/>
          <w14:ligatures w14:val="none"/>
        </w:rPr>
        <w:t>Serial</w:t>
      </w: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>.</w:t>
      </w:r>
      <w:r w:rsidRPr="001F1F9F">
        <w:rPr>
          <w:rFonts w:ascii="Consolas" w:eastAsia="Times New Roman" w:hAnsi="Consolas" w:cs="Times New Roman"/>
          <w:color w:val="E97366"/>
          <w:kern w:val="0"/>
          <w:sz w:val="21"/>
          <w:szCs w:val="21"/>
          <w:lang w:eastAsia="en-GB"/>
          <w14:ligatures w14:val="none"/>
        </w:rPr>
        <w:t>print</w:t>
      </w: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>(</w:t>
      </w:r>
      <w:r w:rsidRPr="001F1F9F">
        <w:rPr>
          <w:rFonts w:ascii="Consolas" w:eastAsia="Times New Roman" w:hAnsi="Consolas" w:cs="Times New Roman"/>
          <w:color w:val="A31515"/>
          <w:kern w:val="0"/>
          <w:sz w:val="21"/>
          <w:szCs w:val="21"/>
          <w:lang w:eastAsia="en-GB"/>
          <w14:ligatures w14:val="none"/>
        </w:rPr>
        <w:t>"Temperature: "</w:t>
      </w: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>);  </w:t>
      </w:r>
      <w:r w:rsidRPr="001F1F9F">
        <w:rPr>
          <w:rFonts w:ascii="Consolas" w:eastAsia="Times New Roman" w:hAnsi="Consolas" w:cs="Times New Roman"/>
          <w:color w:val="727C81"/>
          <w:kern w:val="0"/>
          <w:sz w:val="21"/>
          <w:szCs w:val="21"/>
          <w:lang w:eastAsia="en-GB"/>
          <w14:ligatures w14:val="none"/>
        </w:rPr>
        <w:t>// Print the temperature value</w:t>
      </w:r>
    </w:p>
    <w:p w14:paraId="060E9EB0" w14:textId="77777777" w:rsidR="001F1F9F" w:rsidRPr="001F1F9F" w:rsidRDefault="001F1F9F" w:rsidP="001F1F9F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</w:pP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 xml:space="preserve">  </w:t>
      </w:r>
      <w:r w:rsidRPr="001F1F9F">
        <w:rPr>
          <w:rFonts w:ascii="Consolas" w:eastAsia="Times New Roman" w:hAnsi="Consolas" w:cs="Times New Roman"/>
          <w:b/>
          <w:bCs/>
          <w:color w:val="E97366"/>
          <w:kern w:val="0"/>
          <w:sz w:val="21"/>
          <w:szCs w:val="21"/>
          <w:lang w:eastAsia="en-GB"/>
          <w14:ligatures w14:val="none"/>
        </w:rPr>
        <w:t>Serial</w:t>
      </w: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>.</w:t>
      </w:r>
      <w:r w:rsidRPr="001F1F9F">
        <w:rPr>
          <w:rFonts w:ascii="Consolas" w:eastAsia="Times New Roman" w:hAnsi="Consolas" w:cs="Times New Roman"/>
          <w:color w:val="E97366"/>
          <w:kern w:val="0"/>
          <w:sz w:val="21"/>
          <w:szCs w:val="21"/>
          <w:lang w:eastAsia="en-GB"/>
          <w14:ligatures w14:val="none"/>
        </w:rPr>
        <w:t>println</w:t>
      </w: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>(temperature);</w:t>
      </w:r>
    </w:p>
    <w:p w14:paraId="79EA69C0" w14:textId="77777777" w:rsidR="001F1F9F" w:rsidRPr="001F1F9F" w:rsidRDefault="001F1F9F" w:rsidP="001F1F9F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</w:pPr>
    </w:p>
    <w:p w14:paraId="30E7E436" w14:textId="77777777" w:rsidR="001F1F9F" w:rsidRPr="001F1F9F" w:rsidRDefault="001F1F9F" w:rsidP="001F1F9F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</w:pP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 xml:space="preserve">  </w:t>
      </w:r>
      <w:r w:rsidRPr="001F1F9F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GB"/>
          <w14:ligatures w14:val="none"/>
        </w:rPr>
        <w:t>if</w:t>
      </w: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 xml:space="preserve"> (temperature &gt; </w:t>
      </w:r>
      <w:r w:rsidRPr="001F1F9F">
        <w:rPr>
          <w:rFonts w:ascii="Consolas" w:eastAsia="Times New Roman" w:hAnsi="Consolas" w:cs="Times New Roman"/>
          <w:color w:val="098658"/>
          <w:kern w:val="0"/>
          <w:sz w:val="21"/>
          <w:szCs w:val="21"/>
          <w:lang w:eastAsia="en-GB"/>
          <w14:ligatures w14:val="none"/>
        </w:rPr>
        <w:t>30</w:t>
      </w: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>) {            </w:t>
      </w:r>
      <w:r w:rsidRPr="001F1F9F">
        <w:rPr>
          <w:rFonts w:ascii="Consolas" w:eastAsia="Times New Roman" w:hAnsi="Consolas" w:cs="Times New Roman"/>
          <w:color w:val="727C81"/>
          <w:kern w:val="0"/>
          <w:sz w:val="21"/>
          <w:szCs w:val="21"/>
          <w:lang w:eastAsia="en-GB"/>
          <w14:ligatures w14:val="none"/>
        </w:rPr>
        <w:t>// Check if the temperature is greater than 30°C</w:t>
      </w:r>
    </w:p>
    <w:p w14:paraId="4B2AB007" w14:textId="77777777" w:rsidR="001F1F9F" w:rsidRPr="001F1F9F" w:rsidRDefault="001F1F9F" w:rsidP="001F1F9F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</w:pP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 xml:space="preserve">    </w:t>
      </w:r>
      <w:r w:rsidRPr="001F1F9F">
        <w:rPr>
          <w:rFonts w:ascii="Consolas" w:eastAsia="Times New Roman" w:hAnsi="Consolas" w:cs="Times New Roman"/>
          <w:color w:val="E97366"/>
          <w:kern w:val="0"/>
          <w:sz w:val="21"/>
          <w:szCs w:val="21"/>
          <w:lang w:eastAsia="en-GB"/>
          <w14:ligatures w14:val="none"/>
        </w:rPr>
        <w:t>digitalWrite</w:t>
      </w: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 xml:space="preserve">(LED_PIN, </w:t>
      </w:r>
      <w:r w:rsidRPr="001F1F9F">
        <w:rPr>
          <w:rFonts w:ascii="Consolas" w:eastAsia="Times New Roman" w:hAnsi="Consolas" w:cs="Times New Roman"/>
          <w:color w:val="00979C"/>
          <w:kern w:val="0"/>
          <w:sz w:val="21"/>
          <w:szCs w:val="21"/>
          <w:lang w:eastAsia="en-GB"/>
          <w14:ligatures w14:val="none"/>
        </w:rPr>
        <w:t>HIGH</w:t>
      </w: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 xml:space="preserve">);     </w:t>
      </w:r>
      <w:r w:rsidRPr="001F1F9F">
        <w:rPr>
          <w:rFonts w:ascii="Consolas" w:eastAsia="Times New Roman" w:hAnsi="Consolas" w:cs="Times New Roman"/>
          <w:color w:val="727C81"/>
          <w:kern w:val="0"/>
          <w:sz w:val="21"/>
          <w:szCs w:val="21"/>
          <w:lang w:eastAsia="en-GB"/>
          <w14:ligatures w14:val="none"/>
        </w:rPr>
        <w:t>// Turn on the LED if temperature is above 30°C</w:t>
      </w:r>
    </w:p>
    <w:p w14:paraId="3FAFD02A" w14:textId="77777777" w:rsidR="001F1F9F" w:rsidRPr="001F1F9F" w:rsidRDefault="001F1F9F" w:rsidP="001F1F9F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</w:pP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 xml:space="preserve">  } </w:t>
      </w:r>
      <w:r w:rsidRPr="001F1F9F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GB"/>
          <w14:ligatures w14:val="none"/>
        </w:rPr>
        <w:t>else</w:t>
      </w: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 xml:space="preserve"> {</w:t>
      </w:r>
    </w:p>
    <w:p w14:paraId="56D1AA02" w14:textId="77777777" w:rsidR="001F1F9F" w:rsidRPr="001F1F9F" w:rsidRDefault="001F1F9F" w:rsidP="001F1F9F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</w:pP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 xml:space="preserve">    </w:t>
      </w:r>
      <w:r w:rsidRPr="001F1F9F">
        <w:rPr>
          <w:rFonts w:ascii="Consolas" w:eastAsia="Times New Roman" w:hAnsi="Consolas" w:cs="Times New Roman"/>
          <w:color w:val="E97366"/>
          <w:kern w:val="0"/>
          <w:sz w:val="21"/>
          <w:szCs w:val="21"/>
          <w:lang w:eastAsia="en-GB"/>
          <w14:ligatures w14:val="none"/>
        </w:rPr>
        <w:t>digitalWrite</w:t>
      </w: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 xml:space="preserve">(LED_PIN, </w:t>
      </w:r>
      <w:r w:rsidRPr="001F1F9F">
        <w:rPr>
          <w:rFonts w:ascii="Consolas" w:eastAsia="Times New Roman" w:hAnsi="Consolas" w:cs="Times New Roman"/>
          <w:color w:val="00979C"/>
          <w:kern w:val="0"/>
          <w:sz w:val="21"/>
          <w:szCs w:val="21"/>
          <w:lang w:eastAsia="en-GB"/>
          <w14:ligatures w14:val="none"/>
        </w:rPr>
        <w:t>LOW</w:t>
      </w: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>);      </w:t>
      </w:r>
      <w:r w:rsidRPr="001F1F9F">
        <w:rPr>
          <w:rFonts w:ascii="Consolas" w:eastAsia="Times New Roman" w:hAnsi="Consolas" w:cs="Times New Roman"/>
          <w:color w:val="727C81"/>
          <w:kern w:val="0"/>
          <w:sz w:val="21"/>
          <w:szCs w:val="21"/>
          <w:lang w:eastAsia="en-GB"/>
          <w14:ligatures w14:val="none"/>
        </w:rPr>
        <w:t>// Turn off the LED if temperature is 30°C or below</w:t>
      </w:r>
    </w:p>
    <w:p w14:paraId="4473E4E5" w14:textId="77777777" w:rsidR="001F1F9F" w:rsidRPr="001F1F9F" w:rsidRDefault="001F1F9F" w:rsidP="001F1F9F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</w:pP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>  }</w:t>
      </w:r>
    </w:p>
    <w:p w14:paraId="2D20FAB0" w14:textId="77777777" w:rsidR="001F1F9F" w:rsidRPr="001F1F9F" w:rsidRDefault="001F1F9F" w:rsidP="001F1F9F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</w:pPr>
    </w:p>
    <w:p w14:paraId="653DEF14" w14:textId="77777777" w:rsidR="001F1F9F" w:rsidRPr="001F1F9F" w:rsidRDefault="001F1F9F" w:rsidP="001F1F9F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</w:pP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 xml:space="preserve">  </w:t>
      </w:r>
      <w:r w:rsidRPr="001F1F9F">
        <w:rPr>
          <w:rFonts w:ascii="Consolas" w:eastAsia="Times New Roman" w:hAnsi="Consolas" w:cs="Times New Roman"/>
          <w:color w:val="727C81"/>
          <w:kern w:val="0"/>
          <w:sz w:val="21"/>
          <w:szCs w:val="21"/>
          <w:lang w:eastAsia="en-GB"/>
          <w14:ligatures w14:val="none"/>
        </w:rPr>
        <w:t>// Send the temperature value to ThingSpeak</w:t>
      </w:r>
    </w:p>
    <w:p w14:paraId="1409B480" w14:textId="77777777" w:rsidR="001F1F9F" w:rsidRPr="001F1F9F" w:rsidRDefault="001F1F9F" w:rsidP="001F1F9F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</w:pP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>  ThingSpeak.setField(</w:t>
      </w:r>
      <w:r w:rsidRPr="001F1F9F">
        <w:rPr>
          <w:rFonts w:ascii="Consolas" w:eastAsia="Times New Roman" w:hAnsi="Consolas" w:cs="Times New Roman"/>
          <w:color w:val="098658"/>
          <w:kern w:val="0"/>
          <w:sz w:val="21"/>
          <w:szCs w:val="21"/>
          <w:lang w:eastAsia="en-GB"/>
          <w14:ligatures w14:val="none"/>
        </w:rPr>
        <w:t>1</w:t>
      </w: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>, temperature);</w:t>
      </w:r>
    </w:p>
    <w:p w14:paraId="535E4AFF" w14:textId="77777777" w:rsidR="001F1F9F" w:rsidRPr="001F1F9F" w:rsidRDefault="001F1F9F" w:rsidP="001F1F9F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</w:pP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 xml:space="preserve">  </w:t>
      </w:r>
      <w:r w:rsidRPr="001F1F9F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GB"/>
          <w14:ligatures w14:val="none"/>
        </w:rPr>
        <w:t>int</w:t>
      </w: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 xml:space="preserve"> x = ThingSpeak.writeFields(myChannelNumber, myWriteAPIKey);</w:t>
      </w:r>
    </w:p>
    <w:p w14:paraId="636FF0D3" w14:textId="77777777" w:rsidR="001F1F9F" w:rsidRPr="001F1F9F" w:rsidRDefault="001F1F9F" w:rsidP="001F1F9F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</w:pP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 xml:space="preserve">  </w:t>
      </w:r>
      <w:r w:rsidRPr="001F1F9F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GB"/>
          <w14:ligatures w14:val="none"/>
        </w:rPr>
        <w:t>if</w:t>
      </w: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 xml:space="preserve"> (x == </w:t>
      </w:r>
      <w:r w:rsidRPr="001F1F9F">
        <w:rPr>
          <w:rFonts w:ascii="Consolas" w:eastAsia="Times New Roman" w:hAnsi="Consolas" w:cs="Times New Roman"/>
          <w:color w:val="098658"/>
          <w:kern w:val="0"/>
          <w:sz w:val="21"/>
          <w:szCs w:val="21"/>
          <w:lang w:eastAsia="en-GB"/>
          <w14:ligatures w14:val="none"/>
        </w:rPr>
        <w:t>200</w:t>
      </w: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>) {</w:t>
      </w:r>
    </w:p>
    <w:p w14:paraId="5876C6D6" w14:textId="77777777" w:rsidR="001F1F9F" w:rsidRPr="001F1F9F" w:rsidRDefault="001F1F9F" w:rsidP="001F1F9F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</w:pP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lastRenderedPageBreak/>
        <w:t xml:space="preserve">    </w:t>
      </w:r>
      <w:r w:rsidRPr="001F1F9F">
        <w:rPr>
          <w:rFonts w:ascii="Consolas" w:eastAsia="Times New Roman" w:hAnsi="Consolas" w:cs="Times New Roman"/>
          <w:b/>
          <w:bCs/>
          <w:color w:val="E97366"/>
          <w:kern w:val="0"/>
          <w:sz w:val="21"/>
          <w:szCs w:val="21"/>
          <w:lang w:eastAsia="en-GB"/>
          <w14:ligatures w14:val="none"/>
        </w:rPr>
        <w:t>Serial</w:t>
      </w: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>.</w:t>
      </w:r>
      <w:r w:rsidRPr="001F1F9F">
        <w:rPr>
          <w:rFonts w:ascii="Consolas" w:eastAsia="Times New Roman" w:hAnsi="Consolas" w:cs="Times New Roman"/>
          <w:color w:val="E97366"/>
          <w:kern w:val="0"/>
          <w:sz w:val="21"/>
          <w:szCs w:val="21"/>
          <w:lang w:eastAsia="en-GB"/>
          <w14:ligatures w14:val="none"/>
        </w:rPr>
        <w:t>println</w:t>
      </w: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>(</w:t>
      </w:r>
      <w:r w:rsidRPr="001F1F9F">
        <w:rPr>
          <w:rFonts w:ascii="Consolas" w:eastAsia="Times New Roman" w:hAnsi="Consolas" w:cs="Times New Roman"/>
          <w:color w:val="A31515"/>
          <w:kern w:val="0"/>
          <w:sz w:val="21"/>
          <w:szCs w:val="21"/>
          <w:lang w:eastAsia="en-GB"/>
          <w14:ligatures w14:val="none"/>
        </w:rPr>
        <w:t>"Channel update successful."</w:t>
      </w: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>);</w:t>
      </w:r>
    </w:p>
    <w:p w14:paraId="5FB6E711" w14:textId="77777777" w:rsidR="001F1F9F" w:rsidRPr="001F1F9F" w:rsidRDefault="001F1F9F" w:rsidP="001F1F9F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</w:pP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 xml:space="preserve">  } </w:t>
      </w:r>
      <w:r w:rsidRPr="001F1F9F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GB"/>
          <w14:ligatures w14:val="none"/>
        </w:rPr>
        <w:t>else</w:t>
      </w: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 xml:space="preserve"> {</w:t>
      </w:r>
    </w:p>
    <w:p w14:paraId="06CB6387" w14:textId="77777777" w:rsidR="001F1F9F" w:rsidRPr="001F1F9F" w:rsidRDefault="001F1F9F" w:rsidP="001F1F9F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</w:pP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 xml:space="preserve">    </w:t>
      </w:r>
      <w:r w:rsidRPr="001F1F9F">
        <w:rPr>
          <w:rFonts w:ascii="Consolas" w:eastAsia="Times New Roman" w:hAnsi="Consolas" w:cs="Times New Roman"/>
          <w:b/>
          <w:bCs/>
          <w:color w:val="E97366"/>
          <w:kern w:val="0"/>
          <w:sz w:val="21"/>
          <w:szCs w:val="21"/>
          <w:lang w:eastAsia="en-GB"/>
          <w14:ligatures w14:val="none"/>
        </w:rPr>
        <w:t>Serial</w:t>
      </w: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>.</w:t>
      </w:r>
      <w:r w:rsidRPr="001F1F9F">
        <w:rPr>
          <w:rFonts w:ascii="Consolas" w:eastAsia="Times New Roman" w:hAnsi="Consolas" w:cs="Times New Roman"/>
          <w:color w:val="E97366"/>
          <w:kern w:val="0"/>
          <w:sz w:val="21"/>
          <w:szCs w:val="21"/>
          <w:lang w:eastAsia="en-GB"/>
          <w14:ligatures w14:val="none"/>
        </w:rPr>
        <w:t>println</w:t>
      </w: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>(</w:t>
      </w:r>
      <w:r w:rsidRPr="001F1F9F">
        <w:rPr>
          <w:rFonts w:ascii="Consolas" w:eastAsia="Times New Roman" w:hAnsi="Consolas" w:cs="Times New Roman"/>
          <w:color w:val="A31515"/>
          <w:kern w:val="0"/>
          <w:sz w:val="21"/>
          <w:szCs w:val="21"/>
          <w:lang w:eastAsia="en-GB"/>
          <w14:ligatures w14:val="none"/>
        </w:rPr>
        <w:t>"Problem updating channel. HTTP error code "</w:t>
      </w: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 xml:space="preserve"> + </w:t>
      </w:r>
      <w:r w:rsidRPr="001F1F9F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GB"/>
          <w14:ligatures w14:val="none"/>
        </w:rPr>
        <w:t>String</w:t>
      </w: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>(x));</w:t>
      </w:r>
    </w:p>
    <w:p w14:paraId="43B5D82E" w14:textId="77777777" w:rsidR="001F1F9F" w:rsidRPr="001F1F9F" w:rsidRDefault="001F1F9F" w:rsidP="001F1F9F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</w:pP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>  }</w:t>
      </w:r>
    </w:p>
    <w:p w14:paraId="32334802" w14:textId="77777777" w:rsidR="001F1F9F" w:rsidRPr="001F1F9F" w:rsidRDefault="001F1F9F" w:rsidP="001F1F9F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</w:pPr>
    </w:p>
    <w:p w14:paraId="745E52C2" w14:textId="77777777" w:rsidR="001F1F9F" w:rsidRPr="001F1F9F" w:rsidRDefault="001F1F9F" w:rsidP="001F1F9F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</w:pP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 xml:space="preserve">  </w:t>
      </w:r>
      <w:r w:rsidRPr="001F1F9F">
        <w:rPr>
          <w:rFonts w:ascii="Consolas" w:eastAsia="Times New Roman" w:hAnsi="Consolas" w:cs="Times New Roman"/>
          <w:color w:val="E97366"/>
          <w:kern w:val="0"/>
          <w:sz w:val="21"/>
          <w:szCs w:val="21"/>
          <w:lang w:eastAsia="en-GB"/>
          <w14:ligatures w14:val="none"/>
        </w:rPr>
        <w:t>delay</w:t>
      </w: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>(</w:t>
      </w:r>
      <w:r w:rsidRPr="001F1F9F">
        <w:rPr>
          <w:rFonts w:ascii="Consolas" w:eastAsia="Times New Roman" w:hAnsi="Consolas" w:cs="Times New Roman"/>
          <w:color w:val="098658"/>
          <w:kern w:val="0"/>
          <w:sz w:val="21"/>
          <w:szCs w:val="21"/>
          <w:lang w:eastAsia="en-GB"/>
          <w14:ligatures w14:val="none"/>
        </w:rPr>
        <w:t>20000</w:t>
      </w: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>);  </w:t>
      </w:r>
      <w:r w:rsidRPr="001F1F9F">
        <w:rPr>
          <w:rFonts w:ascii="Consolas" w:eastAsia="Times New Roman" w:hAnsi="Consolas" w:cs="Times New Roman"/>
          <w:color w:val="727C81"/>
          <w:kern w:val="0"/>
          <w:sz w:val="21"/>
          <w:szCs w:val="21"/>
          <w:lang w:eastAsia="en-GB"/>
          <w14:ligatures w14:val="none"/>
        </w:rPr>
        <w:t>// Wait for 20 seconds before the next update (ThingSpeak allows updates every 15 seconds)</w:t>
      </w:r>
    </w:p>
    <w:p w14:paraId="6199DB1B" w14:textId="77777777" w:rsidR="001F1F9F" w:rsidRPr="001F1F9F" w:rsidRDefault="001F1F9F" w:rsidP="001F1F9F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</w:pPr>
      <w:r w:rsidRPr="001F1F9F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>}</w:t>
      </w:r>
    </w:p>
    <w:p w14:paraId="667773BF" w14:textId="77777777" w:rsidR="001F1F9F" w:rsidRPr="001F1F9F" w:rsidRDefault="001F1F9F" w:rsidP="001F1F9F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</w:pPr>
    </w:p>
    <w:p w14:paraId="74A61528" w14:textId="7B575D59" w:rsidR="001F1F9F" w:rsidRDefault="00334380" w:rsidP="00334380">
      <w:pPr>
        <w:pStyle w:val="Heading2"/>
        <w:rPr>
          <w:lang w:val="en-US"/>
        </w:rPr>
      </w:pPr>
      <w:r>
        <w:rPr>
          <w:lang w:val="en-US"/>
        </w:rPr>
        <w:t>Library</w:t>
      </w:r>
    </w:p>
    <w:p w14:paraId="03A46E8D" w14:textId="77777777" w:rsidR="00E1467F" w:rsidRPr="00E1467F" w:rsidRDefault="00E1467F" w:rsidP="00E1467F">
      <w:pPr>
        <w:rPr>
          <w:lang w:val="en-US"/>
        </w:rPr>
      </w:pPr>
    </w:p>
    <w:p w14:paraId="20565C2C" w14:textId="77777777" w:rsidR="00334380" w:rsidRPr="00334380" w:rsidRDefault="00334380" w:rsidP="00334380">
      <w:pPr>
        <w:rPr>
          <w:lang w:val="en-US"/>
        </w:rPr>
      </w:pPr>
      <w:r w:rsidRPr="00334380">
        <w:rPr>
          <w:lang w:val="en-US"/>
        </w:rPr>
        <w:t># Wokwi Library List</w:t>
      </w:r>
    </w:p>
    <w:p w14:paraId="1D18E0B3" w14:textId="548A87EC" w:rsidR="00334380" w:rsidRPr="00334380" w:rsidRDefault="00334380" w:rsidP="00334380">
      <w:pPr>
        <w:rPr>
          <w:lang w:val="en-US"/>
        </w:rPr>
      </w:pPr>
      <w:r w:rsidRPr="00334380">
        <w:rPr>
          <w:lang w:val="en-US"/>
        </w:rPr>
        <w:t># See https://docs.wokwi.com/guides/libraries</w:t>
      </w:r>
    </w:p>
    <w:p w14:paraId="2CEB8D2A" w14:textId="387DFAB8" w:rsidR="00334380" w:rsidRPr="00334380" w:rsidRDefault="00334380" w:rsidP="00334380">
      <w:pPr>
        <w:rPr>
          <w:lang w:val="en-US"/>
        </w:rPr>
      </w:pPr>
      <w:r w:rsidRPr="00334380">
        <w:rPr>
          <w:lang w:val="en-US"/>
        </w:rPr>
        <w:t># Automatically added based on includes:</w:t>
      </w:r>
    </w:p>
    <w:p w14:paraId="639358ED" w14:textId="77777777" w:rsidR="00334380" w:rsidRPr="00E1467F" w:rsidRDefault="00334380" w:rsidP="00334380">
      <w:pPr>
        <w:rPr>
          <w:b/>
          <w:bCs/>
          <w:lang w:val="en-US"/>
        </w:rPr>
      </w:pPr>
      <w:r w:rsidRPr="00E1467F">
        <w:rPr>
          <w:b/>
          <w:bCs/>
          <w:lang w:val="en-US"/>
        </w:rPr>
        <w:t>WiFi</w:t>
      </w:r>
    </w:p>
    <w:p w14:paraId="26C75FAE" w14:textId="77777777" w:rsidR="00334380" w:rsidRPr="00E1467F" w:rsidRDefault="00334380" w:rsidP="00334380">
      <w:pPr>
        <w:rPr>
          <w:b/>
          <w:bCs/>
          <w:lang w:val="en-US"/>
        </w:rPr>
      </w:pPr>
      <w:r w:rsidRPr="00E1467F">
        <w:rPr>
          <w:b/>
          <w:bCs/>
          <w:lang w:val="en-US"/>
        </w:rPr>
        <w:t>DHT sensor library for ESPx</w:t>
      </w:r>
    </w:p>
    <w:p w14:paraId="7E14A49D" w14:textId="49AE590C" w:rsidR="00334380" w:rsidRDefault="00334380" w:rsidP="00334380">
      <w:pPr>
        <w:rPr>
          <w:b/>
          <w:bCs/>
          <w:lang w:val="en-US"/>
        </w:rPr>
      </w:pPr>
      <w:r w:rsidRPr="00E1467F">
        <w:rPr>
          <w:b/>
          <w:bCs/>
          <w:lang w:val="en-US"/>
        </w:rPr>
        <w:t>ThingSpeak</w:t>
      </w:r>
    </w:p>
    <w:p w14:paraId="508A5791" w14:textId="77777777" w:rsidR="00E1467F" w:rsidRDefault="00E1467F" w:rsidP="00334380">
      <w:pPr>
        <w:rPr>
          <w:b/>
          <w:bCs/>
          <w:lang w:val="en-US"/>
        </w:rPr>
      </w:pPr>
    </w:p>
    <w:p w14:paraId="62EBB0D1" w14:textId="524CD111" w:rsidR="00E1467F" w:rsidRDefault="00E1467F" w:rsidP="00334380">
      <w:pPr>
        <w:rPr>
          <w:lang w:val="en-US"/>
        </w:rPr>
      </w:pPr>
      <w:r w:rsidRPr="0094567E">
        <w:rPr>
          <w:lang w:val="en-US"/>
        </w:rPr>
        <w:t>Thing</w:t>
      </w:r>
      <w:r w:rsidR="0094567E" w:rsidRPr="0094567E">
        <w:rPr>
          <w:lang w:val="en-US"/>
        </w:rPr>
        <w:t>Speak</w:t>
      </w:r>
    </w:p>
    <w:p w14:paraId="7D2CE933" w14:textId="509AA265" w:rsidR="0094567E" w:rsidRDefault="0094567E" w:rsidP="00334380">
      <w:pPr>
        <w:rPr>
          <w:lang w:val="en-US"/>
        </w:rPr>
      </w:pPr>
      <w:r>
        <w:rPr>
          <w:noProof/>
        </w:rPr>
        <w:drawing>
          <wp:inline distT="0" distB="0" distL="0" distR="0" wp14:anchorId="5754CF90" wp14:editId="3F88AD3D">
            <wp:extent cx="5731510" cy="2979420"/>
            <wp:effectExtent l="0" t="0" r="0" b="0"/>
            <wp:docPr id="40885268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8852688" name="Picture 1" descr="A screenshot of a computer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79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375EA7" w14:textId="24192145" w:rsidR="0094567E" w:rsidRDefault="0024158B" w:rsidP="00334380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731E0837" wp14:editId="520A8A4E">
            <wp:extent cx="5731510" cy="5325110"/>
            <wp:effectExtent l="0" t="0" r="0" b="0"/>
            <wp:docPr id="524044647" name="Picture 1" descr="A screenshot of a channel setting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4044647" name="Picture 1" descr="A screenshot of a channel settings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325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8E186F" w14:textId="4BE9BA8F" w:rsidR="001B0BD8" w:rsidRPr="0094567E" w:rsidRDefault="001B0BD8" w:rsidP="00334380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60A6DBCF" wp14:editId="78C2D985">
            <wp:extent cx="5114925" cy="5686425"/>
            <wp:effectExtent l="0" t="0" r="9525" b="9525"/>
            <wp:docPr id="30802811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8028118" name="Picture 1" descr="A screen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114925" cy="5686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B0BD8" w:rsidRPr="0094567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G2MDA1NTYyMDI0MTBW0lEKTi0uzszPAykwrAUAtr2LWCwAAAA="/>
  </w:docVars>
  <w:rsids>
    <w:rsidRoot w:val="0039119E"/>
    <w:rsid w:val="001B0BD8"/>
    <w:rsid w:val="001F1F9F"/>
    <w:rsid w:val="0024158B"/>
    <w:rsid w:val="00262822"/>
    <w:rsid w:val="00334380"/>
    <w:rsid w:val="0039119E"/>
    <w:rsid w:val="004A3E26"/>
    <w:rsid w:val="007D4D3D"/>
    <w:rsid w:val="008420BB"/>
    <w:rsid w:val="0094567E"/>
    <w:rsid w:val="00A522C2"/>
    <w:rsid w:val="00B8636F"/>
    <w:rsid w:val="00DF45B4"/>
    <w:rsid w:val="00E1467F"/>
    <w:rsid w:val="00E756BC"/>
    <w:rsid w:val="00F41A7B"/>
    <w:rsid w:val="00FE3850"/>
    <w:rsid w:val="00FE7D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94B427"/>
  <w15:chartTrackingRefBased/>
  <w15:docId w15:val="{1A3E9C1C-325A-494E-9DD0-002D437AB3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MY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39119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9119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9119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9119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9119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9119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9119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9119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9119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9119E"/>
    <w:rPr>
      <w:rFonts w:asciiTheme="majorHAnsi" w:eastAsiaTheme="majorEastAsia" w:hAnsiTheme="majorHAnsi" w:cstheme="majorBidi"/>
      <w:color w:val="0F4761" w:themeColor="accent1" w:themeShade="BF"/>
      <w:sz w:val="40"/>
      <w:szCs w:val="4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39119E"/>
    <w:rPr>
      <w:rFonts w:asciiTheme="majorHAnsi" w:eastAsiaTheme="majorEastAsia" w:hAnsiTheme="majorHAnsi" w:cstheme="majorBidi"/>
      <w:color w:val="0F4761" w:themeColor="accent1" w:themeShade="BF"/>
      <w:sz w:val="32"/>
      <w:szCs w:val="32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9119E"/>
    <w:rPr>
      <w:rFonts w:eastAsiaTheme="majorEastAsia" w:cstheme="majorBidi"/>
      <w:color w:val="0F4761" w:themeColor="accent1" w:themeShade="BF"/>
      <w:sz w:val="28"/>
      <w:szCs w:val="28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9119E"/>
    <w:rPr>
      <w:rFonts w:eastAsiaTheme="majorEastAsia" w:cstheme="majorBidi"/>
      <w:i/>
      <w:iCs/>
      <w:color w:val="0F4761" w:themeColor="accent1" w:themeShade="BF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9119E"/>
    <w:rPr>
      <w:rFonts w:eastAsiaTheme="majorEastAsia" w:cstheme="majorBidi"/>
      <w:color w:val="0F4761" w:themeColor="accent1" w:themeShade="BF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9119E"/>
    <w:rPr>
      <w:rFonts w:eastAsiaTheme="majorEastAsia" w:cstheme="majorBidi"/>
      <w:i/>
      <w:iCs/>
      <w:color w:val="595959" w:themeColor="text1" w:themeTint="A6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9119E"/>
    <w:rPr>
      <w:rFonts w:eastAsiaTheme="majorEastAsia" w:cstheme="majorBidi"/>
      <w:color w:val="595959" w:themeColor="text1" w:themeTint="A6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9119E"/>
    <w:rPr>
      <w:rFonts w:eastAsiaTheme="majorEastAsia" w:cstheme="majorBidi"/>
      <w:i/>
      <w:iCs/>
      <w:color w:val="272727" w:themeColor="text1" w:themeTint="D8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9119E"/>
    <w:rPr>
      <w:rFonts w:eastAsiaTheme="majorEastAsia" w:cstheme="majorBidi"/>
      <w:color w:val="272727" w:themeColor="text1" w:themeTint="D8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39119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9119E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39119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9119E"/>
    <w:rPr>
      <w:rFonts w:eastAsiaTheme="majorEastAsia" w:cstheme="majorBidi"/>
      <w:color w:val="595959" w:themeColor="text1" w:themeTint="A6"/>
      <w:spacing w:val="15"/>
      <w:sz w:val="28"/>
      <w:szCs w:val="28"/>
      <w:lang w:val="en-GB"/>
    </w:rPr>
  </w:style>
  <w:style w:type="paragraph" w:styleId="Quote">
    <w:name w:val="Quote"/>
    <w:basedOn w:val="Normal"/>
    <w:next w:val="Normal"/>
    <w:link w:val="QuoteChar"/>
    <w:uiPriority w:val="29"/>
    <w:qFormat/>
    <w:rsid w:val="0039119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9119E"/>
    <w:rPr>
      <w:i/>
      <w:iCs/>
      <w:color w:val="404040" w:themeColor="text1" w:themeTint="BF"/>
      <w:lang w:val="en-GB"/>
    </w:rPr>
  </w:style>
  <w:style w:type="paragraph" w:styleId="ListParagraph">
    <w:name w:val="List Paragraph"/>
    <w:basedOn w:val="Normal"/>
    <w:uiPriority w:val="34"/>
    <w:qFormat/>
    <w:rsid w:val="0039119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9119E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9119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9119E"/>
    <w:rPr>
      <w:i/>
      <w:iCs/>
      <w:color w:val="0F4761" w:themeColor="accent1" w:themeShade="BF"/>
      <w:lang w:val="en-GB"/>
    </w:rPr>
  </w:style>
  <w:style w:type="character" w:styleId="IntenseReference">
    <w:name w:val="Intense Reference"/>
    <w:basedOn w:val="DefaultParagraphFont"/>
    <w:uiPriority w:val="32"/>
    <w:qFormat/>
    <w:rsid w:val="0039119E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2377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318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8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19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9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55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68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74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9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67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91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5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9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3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89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66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49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374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9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16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1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04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46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4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8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92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26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05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0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45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7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18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9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13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77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85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49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60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63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02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74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77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87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0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87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31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436</Words>
  <Characters>2486</Characters>
  <Application>Microsoft Office Word</Application>
  <DocSecurity>0</DocSecurity>
  <Lines>20</Lines>
  <Paragraphs>5</Paragraphs>
  <ScaleCrop>false</ScaleCrop>
  <Company/>
  <LinksUpToDate>false</LinksUpToDate>
  <CharactersWithSpaces>2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kaash kash</dc:creator>
  <cp:keywords/>
  <dc:description/>
  <cp:lastModifiedBy>Prakaash kash</cp:lastModifiedBy>
  <cp:revision>9</cp:revision>
  <dcterms:created xsi:type="dcterms:W3CDTF">2024-07-02T07:55:00Z</dcterms:created>
  <dcterms:modified xsi:type="dcterms:W3CDTF">2024-07-02T08:00:00Z</dcterms:modified>
</cp:coreProperties>
</file>